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E0199" w:rsidRPr="00120AC8" w:rsidRDefault="008E0199">
      <w:pPr>
        <w:rPr>
          <w:sz w:val="24"/>
        </w:rPr>
      </w:pPr>
      <w:r w:rsidRPr="00120AC8">
        <w:rPr>
          <w:sz w:val="24"/>
        </w:rPr>
        <w:t>There are 8 mat lab file (.m) in this project.</w:t>
      </w:r>
    </w:p>
    <w:p w:rsidR="008E0199" w:rsidRPr="00120AC8" w:rsidRDefault="00C015B6" w:rsidP="008E0199">
      <w:pPr>
        <w:pStyle w:val="ListParagraph"/>
        <w:numPr>
          <w:ilvl w:val="0"/>
          <w:numId w:val="1"/>
        </w:numPr>
        <w:rPr>
          <w:sz w:val="24"/>
        </w:rPr>
      </w:pPr>
      <w:proofErr w:type="spellStart"/>
      <w:r>
        <w:rPr>
          <w:sz w:val="24"/>
        </w:rPr>
        <w:t>generate_zip_code.m</w:t>
      </w:r>
      <w:proofErr w:type="spellEnd"/>
      <w:r w:rsidR="008E0199" w:rsidRPr="00120AC8">
        <w:rPr>
          <w:sz w:val="24"/>
        </w:rPr>
        <w:t>: This file is used for generating zip code for each ID given the enplanement passengers in each zip code area.</w:t>
      </w:r>
    </w:p>
    <w:p w:rsidR="008E0199" w:rsidRPr="00120AC8" w:rsidRDefault="008E0199" w:rsidP="008E0199">
      <w:pPr>
        <w:pStyle w:val="ListParagraph"/>
        <w:numPr>
          <w:ilvl w:val="0"/>
          <w:numId w:val="1"/>
        </w:numPr>
        <w:rPr>
          <w:sz w:val="24"/>
        </w:rPr>
      </w:pPr>
      <w:proofErr w:type="spellStart"/>
      <w:r w:rsidRPr="00120AC8">
        <w:rPr>
          <w:sz w:val="24"/>
        </w:rPr>
        <w:t>GoogleMapAPI.m</w:t>
      </w:r>
      <w:proofErr w:type="spellEnd"/>
      <w:r w:rsidRPr="00120AC8">
        <w:rPr>
          <w:sz w:val="24"/>
        </w:rPr>
        <w:t>:  This file is used for generating travel distance for each ID given zip code, the travel distance is calculated by Google map recommended route.</w:t>
      </w:r>
    </w:p>
    <w:p w:rsidR="008E0199" w:rsidRPr="00120AC8" w:rsidRDefault="008E0199" w:rsidP="008E0199">
      <w:pPr>
        <w:pStyle w:val="ListParagraph"/>
        <w:numPr>
          <w:ilvl w:val="0"/>
          <w:numId w:val="1"/>
        </w:numPr>
        <w:rPr>
          <w:sz w:val="24"/>
        </w:rPr>
      </w:pPr>
      <w:proofErr w:type="spellStart"/>
      <w:r w:rsidRPr="00120AC8">
        <w:rPr>
          <w:sz w:val="24"/>
        </w:rPr>
        <w:t>Modes_distribution_by_percentile</w:t>
      </w:r>
      <w:proofErr w:type="spellEnd"/>
      <w:r w:rsidRPr="00120AC8">
        <w:rPr>
          <w:sz w:val="24"/>
        </w:rPr>
        <w:t xml:space="preserve">: This file is used for </w:t>
      </w:r>
      <w:r w:rsidR="0088775A" w:rsidRPr="00120AC8">
        <w:rPr>
          <w:sz w:val="24"/>
        </w:rPr>
        <w:t>generating travel modes for each ID given the percentage of each travel modes. This file is a function file, in which the variables are ID and travel modes percentage.</w:t>
      </w:r>
    </w:p>
    <w:p w:rsidR="0088775A" w:rsidRDefault="0088775A" w:rsidP="008E0199">
      <w:pPr>
        <w:pStyle w:val="ListParagraph"/>
        <w:numPr>
          <w:ilvl w:val="0"/>
          <w:numId w:val="1"/>
        </w:numPr>
        <w:rPr>
          <w:sz w:val="24"/>
        </w:rPr>
      </w:pPr>
      <w:proofErr w:type="spellStart"/>
      <w:r w:rsidRPr="00120AC8">
        <w:rPr>
          <w:sz w:val="24"/>
        </w:rPr>
        <w:t>parking_cost_calculation.m</w:t>
      </w:r>
      <w:proofErr w:type="spellEnd"/>
      <w:r w:rsidRPr="00120AC8">
        <w:rPr>
          <w:sz w:val="24"/>
        </w:rPr>
        <w:t xml:space="preserve">: This file is used for calculate parking cost for each ID based on current TPA parking charges. Information is given by </w:t>
      </w:r>
      <w:proofErr w:type="spellStart"/>
      <w:r w:rsidRPr="00120AC8">
        <w:rPr>
          <w:sz w:val="24"/>
        </w:rPr>
        <w:t>simulation_all</w:t>
      </w:r>
      <w:proofErr w:type="spellEnd"/>
      <w:r w:rsidRPr="00120AC8">
        <w:rPr>
          <w:sz w:val="24"/>
        </w:rPr>
        <w:t>.</w:t>
      </w:r>
    </w:p>
    <w:p w:rsidR="00CB4154" w:rsidRDefault="00CB4154" w:rsidP="008E0199">
      <w:pPr>
        <w:pStyle w:val="ListParagraph"/>
        <w:numPr>
          <w:ilvl w:val="0"/>
          <w:numId w:val="1"/>
        </w:numPr>
        <w:rPr>
          <w:sz w:val="24"/>
          <w:highlight w:val="yellow"/>
        </w:rPr>
      </w:pPr>
      <w:proofErr w:type="spellStart"/>
      <w:r w:rsidRPr="00CB4154">
        <w:rPr>
          <w:sz w:val="24"/>
          <w:highlight w:val="yellow"/>
        </w:rPr>
        <w:t>Rental_concession_calculation</w:t>
      </w:r>
      <w:proofErr w:type="spellEnd"/>
    </w:p>
    <w:p w:rsidR="00CB4154" w:rsidRDefault="00CB4154" w:rsidP="008E0199">
      <w:pPr>
        <w:pStyle w:val="ListParagraph"/>
        <w:numPr>
          <w:ilvl w:val="0"/>
          <w:numId w:val="1"/>
        </w:numPr>
        <w:rPr>
          <w:sz w:val="24"/>
          <w:highlight w:val="yellow"/>
        </w:rPr>
      </w:pPr>
      <w:proofErr w:type="spellStart"/>
      <w:r>
        <w:rPr>
          <w:sz w:val="24"/>
          <w:highlight w:val="yellow"/>
        </w:rPr>
        <w:t>Curbside_fee_calculaion</w:t>
      </w:r>
      <w:proofErr w:type="spellEnd"/>
    </w:p>
    <w:p w:rsidR="00CB4154" w:rsidRDefault="00B43D10" w:rsidP="008E0199">
      <w:pPr>
        <w:pStyle w:val="ListParagraph"/>
        <w:numPr>
          <w:ilvl w:val="0"/>
          <w:numId w:val="1"/>
        </w:numPr>
        <w:rPr>
          <w:sz w:val="24"/>
          <w:highlight w:val="yellow"/>
        </w:rPr>
      </w:pPr>
      <w:proofErr w:type="spellStart"/>
      <w:r>
        <w:rPr>
          <w:sz w:val="24"/>
          <w:highlight w:val="yellow"/>
        </w:rPr>
        <w:t>Per_trip_charges</w:t>
      </w:r>
      <w:proofErr w:type="spellEnd"/>
    </w:p>
    <w:p w:rsidR="00B43D10" w:rsidRDefault="00B43D10" w:rsidP="008E0199">
      <w:pPr>
        <w:pStyle w:val="ListParagraph"/>
        <w:numPr>
          <w:ilvl w:val="0"/>
          <w:numId w:val="1"/>
        </w:numPr>
        <w:rPr>
          <w:sz w:val="24"/>
          <w:highlight w:val="yellow"/>
        </w:rPr>
      </w:pPr>
      <w:proofErr w:type="spellStart"/>
      <w:r>
        <w:rPr>
          <w:sz w:val="24"/>
          <w:highlight w:val="yellow"/>
        </w:rPr>
        <w:t>Temporary_parking_fee_calculation</w:t>
      </w:r>
      <w:proofErr w:type="spellEnd"/>
    </w:p>
    <w:p w:rsidR="00B43D10" w:rsidRPr="00CB4154" w:rsidRDefault="00B43D10" w:rsidP="008E0199">
      <w:pPr>
        <w:pStyle w:val="ListParagraph"/>
        <w:numPr>
          <w:ilvl w:val="0"/>
          <w:numId w:val="1"/>
        </w:numPr>
        <w:rPr>
          <w:sz w:val="24"/>
          <w:highlight w:val="yellow"/>
        </w:rPr>
      </w:pPr>
      <w:proofErr w:type="spellStart"/>
      <w:r>
        <w:rPr>
          <w:sz w:val="24"/>
          <w:highlight w:val="yellow"/>
        </w:rPr>
        <w:t>Contract_agreement</w:t>
      </w:r>
      <w:proofErr w:type="spellEnd"/>
    </w:p>
    <w:p w:rsidR="0088775A" w:rsidRPr="00120AC8" w:rsidRDefault="0088775A" w:rsidP="008E0199">
      <w:pPr>
        <w:pStyle w:val="ListParagraph"/>
        <w:numPr>
          <w:ilvl w:val="0"/>
          <w:numId w:val="1"/>
        </w:numPr>
        <w:rPr>
          <w:sz w:val="24"/>
        </w:rPr>
      </w:pPr>
      <w:proofErr w:type="spellStart"/>
      <w:r w:rsidRPr="00120AC8">
        <w:rPr>
          <w:sz w:val="24"/>
        </w:rPr>
        <w:t>Main_iteration.m</w:t>
      </w:r>
      <w:proofErr w:type="spellEnd"/>
      <w:r w:rsidRPr="00120AC8">
        <w:rPr>
          <w:sz w:val="24"/>
        </w:rPr>
        <w:t>: This file is the main file for simulation which have 7 steps.</w:t>
      </w:r>
      <w:r w:rsidR="007D1D3C" w:rsidRPr="00120AC8">
        <w:rPr>
          <w:sz w:val="24"/>
        </w:rPr>
        <w:t xml:space="preserve"> The outcomes of this 7 steps is corresponded to columns in </w:t>
      </w:r>
      <w:proofErr w:type="spellStart"/>
      <w:r w:rsidR="007D1D3C" w:rsidRPr="00120AC8">
        <w:rPr>
          <w:sz w:val="24"/>
        </w:rPr>
        <w:t>simulation_all</w:t>
      </w:r>
      <w:proofErr w:type="spellEnd"/>
      <w:r w:rsidR="007D1D3C" w:rsidRPr="00120AC8">
        <w:rPr>
          <w:sz w:val="24"/>
        </w:rPr>
        <w:t xml:space="preserve">. This file is a function, independent variables are: </w:t>
      </w:r>
    </w:p>
    <w:p w:rsidR="007D1D3C" w:rsidRPr="00120AC8" w:rsidRDefault="007D1D3C" w:rsidP="007D1D3C">
      <w:pPr>
        <w:pStyle w:val="ListParagraph"/>
        <w:rPr>
          <w:sz w:val="24"/>
        </w:rPr>
      </w:pPr>
      <w:proofErr w:type="spellStart"/>
      <w:r w:rsidRPr="00120AC8">
        <w:rPr>
          <w:sz w:val="24"/>
        </w:rPr>
        <w:t>Parking_over_parking_curbside</w:t>
      </w:r>
      <w:proofErr w:type="spellEnd"/>
      <w:r w:rsidRPr="00120AC8">
        <w:rPr>
          <w:sz w:val="24"/>
        </w:rPr>
        <w:t>: current parking percentage/</w:t>
      </w:r>
      <w:proofErr w:type="spellStart"/>
      <w:r w:rsidRPr="00120AC8">
        <w:rPr>
          <w:sz w:val="24"/>
        </w:rPr>
        <w:t>parking+curbside</w:t>
      </w:r>
      <w:proofErr w:type="spellEnd"/>
    </w:p>
    <w:p w:rsidR="007D1D3C" w:rsidRPr="00120AC8" w:rsidRDefault="007D1D3C" w:rsidP="007D1D3C">
      <w:pPr>
        <w:pStyle w:val="ListParagraph"/>
        <w:rPr>
          <w:sz w:val="24"/>
        </w:rPr>
      </w:pPr>
      <w:proofErr w:type="spellStart"/>
      <w:r w:rsidRPr="00120AC8">
        <w:rPr>
          <w:sz w:val="24"/>
        </w:rPr>
        <w:t>Percent_parking_and_curbside</w:t>
      </w:r>
      <w:proofErr w:type="spellEnd"/>
      <w:r w:rsidRPr="00120AC8">
        <w:rPr>
          <w:sz w:val="24"/>
        </w:rPr>
        <w:t xml:space="preserve">: </w:t>
      </w:r>
      <w:r w:rsidR="00120AC8" w:rsidRPr="00120AC8">
        <w:rPr>
          <w:sz w:val="24"/>
        </w:rPr>
        <w:t xml:space="preserve">current percentage of </w:t>
      </w:r>
      <w:proofErr w:type="spellStart"/>
      <w:r w:rsidR="00120AC8" w:rsidRPr="00120AC8">
        <w:rPr>
          <w:sz w:val="24"/>
        </w:rPr>
        <w:t>parking+curbside</w:t>
      </w:r>
      <w:proofErr w:type="spellEnd"/>
    </w:p>
    <w:p w:rsidR="007D1D3C" w:rsidRPr="00120AC8" w:rsidRDefault="007D1D3C" w:rsidP="007D1D3C">
      <w:pPr>
        <w:pStyle w:val="ListParagraph"/>
        <w:rPr>
          <w:sz w:val="24"/>
        </w:rPr>
      </w:pPr>
      <w:proofErr w:type="spellStart"/>
      <w:r w:rsidRPr="00120AC8">
        <w:rPr>
          <w:sz w:val="24"/>
        </w:rPr>
        <w:t>AV_adoption_rate</w:t>
      </w:r>
      <w:proofErr w:type="spellEnd"/>
      <w:r w:rsidR="00120AC8" w:rsidRPr="00120AC8">
        <w:rPr>
          <w:sz w:val="24"/>
        </w:rPr>
        <w:t>: 0%,</w:t>
      </w:r>
      <w:r w:rsidR="00C015B6">
        <w:rPr>
          <w:sz w:val="24"/>
        </w:rPr>
        <w:t xml:space="preserve"> </w:t>
      </w:r>
      <w:r w:rsidR="00120AC8" w:rsidRPr="00120AC8">
        <w:rPr>
          <w:sz w:val="24"/>
        </w:rPr>
        <w:t>5%...100%</w:t>
      </w:r>
      <w:r w:rsidR="00C015B6">
        <w:rPr>
          <w:sz w:val="24"/>
        </w:rPr>
        <w:t>, total 20</w:t>
      </w:r>
    </w:p>
    <w:p w:rsidR="007D1D3C" w:rsidRPr="00120AC8" w:rsidRDefault="007D1D3C" w:rsidP="007D1D3C">
      <w:pPr>
        <w:pStyle w:val="ListParagraph"/>
        <w:rPr>
          <w:sz w:val="24"/>
        </w:rPr>
      </w:pPr>
      <w:r w:rsidRPr="00120AC8">
        <w:rPr>
          <w:sz w:val="24"/>
        </w:rPr>
        <w:t>Id</w:t>
      </w:r>
      <w:r w:rsidR="00C015B6">
        <w:rPr>
          <w:sz w:val="24"/>
        </w:rPr>
        <w:t xml:space="preserve">: the </w:t>
      </w:r>
      <w:proofErr w:type="spellStart"/>
      <w:r w:rsidR="00C015B6">
        <w:rPr>
          <w:sz w:val="24"/>
        </w:rPr>
        <w:t>id_th</w:t>
      </w:r>
      <w:proofErr w:type="spellEnd"/>
      <w:r w:rsidR="00C015B6">
        <w:rPr>
          <w:sz w:val="24"/>
        </w:rPr>
        <w:t xml:space="preserve"> adoption rate</w:t>
      </w:r>
    </w:p>
    <w:p w:rsidR="007D1D3C" w:rsidRPr="00120AC8" w:rsidRDefault="007D1D3C" w:rsidP="007D1D3C">
      <w:pPr>
        <w:pStyle w:val="ListParagraph"/>
        <w:rPr>
          <w:sz w:val="24"/>
        </w:rPr>
      </w:pPr>
      <w:r w:rsidRPr="00120AC8">
        <w:rPr>
          <w:sz w:val="24"/>
        </w:rPr>
        <w:t>Dependent variables are:</w:t>
      </w:r>
    </w:p>
    <w:p w:rsidR="007D1D3C" w:rsidRPr="00120AC8" w:rsidRDefault="007D1D3C" w:rsidP="007D1D3C">
      <w:pPr>
        <w:pStyle w:val="ListParagraph"/>
        <w:rPr>
          <w:sz w:val="24"/>
        </w:rPr>
      </w:pPr>
      <w:proofErr w:type="spellStart"/>
      <w:r w:rsidRPr="00120AC8">
        <w:rPr>
          <w:sz w:val="24"/>
        </w:rPr>
        <w:t>Parking_over_parking_curbside_new</w:t>
      </w:r>
      <w:proofErr w:type="spellEnd"/>
    </w:p>
    <w:p w:rsidR="007D1D3C" w:rsidRPr="00120AC8" w:rsidRDefault="007D1D3C" w:rsidP="007D1D3C">
      <w:pPr>
        <w:pStyle w:val="ListParagraph"/>
        <w:rPr>
          <w:sz w:val="24"/>
        </w:rPr>
      </w:pPr>
      <w:proofErr w:type="spellStart"/>
      <w:r w:rsidRPr="00120AC8">
        <w:rPr>
          <w:sz w:val="24"/>
        </w:rPr>
        <w:t>Parking_revenue_out</w:t>
      </w:r>
      <w:proofErr w:type="spellEnd"/>
    </w:p>
    <w:p w:rsidR="00120AC8" w:rsidRDefault="007D1D3C" w:rsidP="008E0199">
      <w:pPr>
        <w:pStyle w:val="ListParagraph"/>
        <w:numPr>
          <w:ilvl w:val="0"/>
          <w:numId w:val="1"/>
        </w:numPr>
        <w:rPr>
          <w:sz w:val="24"/>
        </w:rPr>
      </w:pPr>
      <w:r w:rsidRPr="00120AC8">
        <w:rPr>
          <w:sz w:val="24"/>
        </w:rPr>
        <w:t>Main_method1_constant_parking</w:t>
      </w:r>
      <w:r w:rsidR="0053691A">
        <w:rPr>
          <w:sz w:val="24"/>
        </w:rPr>
        <w:t>_percentile</w:t>
      </w:r>
      <w:r w:rsidR="00120AC8">
        <w:rPr>
          <w:sz w:val="24"/>
        </w:rPr>
        <w:t xml:space="preserve">.m: This file is the same as </w:t>
      </w:r>
      <w:proofErr w:type="spellStart"/>
      <w:r w:rsidR="00120AC8">
        <w:rPr>
          <w:sz w:val="24"/>
        </w:rPr>
        <w:t>main_iteration</w:t>
      </w:r>
      <w:proofErr w:type="spellEnd"/>
      <w:r w:rsidR="00120AC8">
        <w:rPr>
          <w:sz w:val="24"/>
        </w:rPr>
        <w:t>, only difference is the percentage of parking and curbside is the current value, and no iteration.</w:t>
      </w:r>
    </w:p>
    <w:p w:rsidR="007D1D3C" w:rsidRDefault="00120AC8" w:rsidP="008E0199">
      <w:pPr>
        <w:pStyle w:val="ListParagraph"/>
        <w:numPr>
          <w:ilvl w:val="0"/>
          <w:numId w:val="1"/>
        </w:numPr>
        <w:rPr>
          <w:sz w:val="24"/>
        </w:rPr>
      </w:pPr>
      <w:r>
        <w:rPr>
          <w:sz w:val="24"/>
        </w:rPr>
        <w:t xml:space="preserve">Main_method2_ </w:t>
      </w:r>
      <w:proofErr w:type="spellStart"/>
      <w:r>
        <w:rPr>
          <w:sz w:val="24"/>
        </w:rPr>
        <w:t>iterative_parking_percen</w:t>
      </w:r>
      <w:r w:rsidR="0053691A">
        <w:rPr>
          <w:sz w:val="24"/>
        </w:rPr>
        <w:t>tile</w:t>
      </w:r>
      <w:proofErr w:type="spellEnd"/>
      <w:r>
        <w:rPr>
          <w:sz w:val="24"/>
        </w:rPr>
        <w:t>: In this file, given the initial percentage of parking/</w:t>
      </w:r>
      <w:proofErr w:type="spellStart"/>
      <w:r>
        <w:rPr>
          <w:sz w:val="24"/>
        </w:rPr>
        <w:t>parking+curbside</w:t>
      </w:r>
      <w:proofErr w:type="spellEnd"/>
      <w:r>
        <w:rPr>
          <w:sz w:val="24"/>
        </w:rPr>
        <w:t xml:space="preserve"> which is current value, and calculate new parking/</w:t>
      </w:r>
      <w:proofErr w:type="spellStart"/>
      <w:r>
        <w:rPr>
          <w:sz w:val="24"/>
        </w:rPr>
        <w:t>park</w:t>
      </w:r>
      <w:r w:rsidR="0053691A">
        <w:rPr>
          <w:sz w:val="24"/>
        </w:rPr>
        <w:t>ing+curbside</w:t>
      </w:r>
      <w:proofErr w:type="spellEnd"/>
      <w:r w:rsidR="0053691A">
        <w:rPr>
          <w:sz w:val="24"/>
        </w:rPr>
        <w:t xml:space="preserve"> due to AV emerging with a certain adoption rate, and iterate within the same adoption rate</w:t>
      </w:r>
    </w:p>
    <w:p w:rsidR="008E0199" w:rsidRPr="006F3F82" w:rsidRDefault="0053691A" w:rsidP="006F3F82">
      <w:pPr>
        <w:pStyle w:val="ListParagraph"/>
        <w:numPr>
          <w:ilvl w:val="0"/>
          <w:numId w:val="1"/>
        </w:numPr>
        <w:rPr>
          <w:sz w:val="24"/>
        </w:rPr>
      </w:pPr>
      <w:r>
        <w:rPr>
          <w:sz w:val="24"/>
        </w:rPr>
        <w:t>Main_method3_adaptive_parking_percentile.m: In this file, given the initial percentage of parking/</w:t>
      </w:r>
      <w:proofErr w:type="spellStart"/>
      <w:r>
        <w:rPr>
          <w:sz w:val="24"/>
        </w:rPr>
        <w:t>parking+curbside</w:t>
      </w:r>
      <w:proofErr w:type="spellEnd"/>
      <w:r>
        <w:rPr>
          <w:sz w:val="24"/>
        </w:rPr>
        <w:t>, a</w:t>
      </w:r>
      <w:r w:rsidR="001A55A6">
        <w:rPr>
          <w:sz w:val="24"/>
        </w:rPr>
        <w:t>ssume when AV adoption rate is 5</w:t>
      </w:r>
      <w:r>
        <w:rPr>
          <w:sz w:val="24"/>
        </w:rPr>
        <w:t xml:space="preserve">%, the </w:t>
      </w:r>
      <w:r w:rsidR="001A55A6">
        <w:rPr>
          <w:sz w:val="24"/>
        </w:rPr>
        <w:t>parking percentage is current value, and then calculate the new percentage of parking due to emerging of AV, then use this new percentile to simulate the situation when adoption rate is 10%, so on and force.</w:t>
      </w:r>
    </w:p>
    <w:p w:rsidR="00C14080" w:rsidRPr="00D60A0E" w:rsidRDefault="00D60A0E">
      <w:pPr>
        <w:rPr>
          <w:b/>
        </w:rPr>
      </w:pPr>
      <w:proofErr w:type="spellStart"/>
      <w:r>
        <w:rPr>
          <w:b/>
          <w:sz w:val="24"/>
          <w:highlight w:val="yellow"/>
        </w:rPr>
        <w:lastRenderedPageBreak/>
        <w:t>s</w:t>
      </w:r>
      <w:r w:rsidR="009914AA" w:rsidRPr="00D60A0E">
        <w:rPr>
          <w:b/>
          <w:sz w:val="24"/>
          <w:highlight w:val="yellow"/>
        </w:rPr>
        <w:t>imulation_all</w:t>
      </w:r>
      <w:proofErr w:type="spellEnd"/>
      <w:r w:rsidR="009914AA" w:rsidRPr="00D60A0E">
        <w:rPr>
          <w:b/>
        </w:rPr>
        <w:t xml:space="preserve"> </w:t>
      </w:r>
    </w:p>
    <w:p w:rsidR="009914AA" w:rsidRDefault="009914AA">
      <w:r w:rsidRPr="009914AA">
        <w:t>1: IDs, 2: Zip codes</w:t>
      </w:r>
      <w:r w:rsidR="007D1D3C">
        <w:t xml:space="preserve"> (from </w:t>
      </w:r>
      <w:proofErr w:type="spellStart"/>
      <w:r w:rsidR="007D1D3C" w:rsidRPr="007D1D3C">
        <w:t>generate_zip_code.m</w:t>
      </w:r>
      <w:proofErr w:type="spellEnd"/>
      <w:r w:rsidR="007D1D3C">
        <w:t>)</w:t>
      </w:r>
      <w:r w:rsidRPr="009914AA">
        <w:t>, 3: travel modes</w:t>
      </w:r>
      <w:r w:rsidR="007D1D3C">
        <w:t xml:space="preserve"> (from function </w:t>
      </w:r>
      <w:proofErr w:type="spellStart"/>
      <w:r w:rsidR="007D1D3C" w:rsidRPr="007D1D3C">
        <w:t>Modes_distribution_by_percentile</w:t>
      </w:r>
      <w:r w:rsidR="007D1D3C">
        <w:t>.m</w:t>
      </w:r>
      <w:proofErr w:type="spellEnd"/>
      <w:r w:rsidR="007D1D3C">
        <w:t xml:space="preserve">) 4. </w:t>
      </w:r>
      <w:r w:rsidRPr="009914AA">
        <w:t>parking modes</w:t>
      </w:r>
      <w:r w:rsidR="007D1D3C">
        <w:t xml:space="preserve"> (from function </w:t>
      </w:r>
      <w:proofErr w:type="spellStart"/>
      <w:r w:rsidR="007D1D3C" w:rsidRPr="007D1D3C">
        <w:t>Modes_distribution_by_percentile</w:t>
      </w:r>
      <w:r w:rsidR="007D1D3C">
        <w:t>.m</w:t>
      </w:r>
      <w:proofErr w:type="spellEnd"/>
      <w:r w:rsidR="007D1D3C">
        <w:t>)</w:t>
      </w:r>
      <w:r w:rsidRPr="009914AA">
        <w:t xml:space="preserve"> 5. parking </w:t>
      </w:r>
      <w:r w:rsidR="007D1D3C">
        <w:t xml:space="preserve">duration </w:t>
      </w:r>
      <w:r w:rsidRPr="009914AA">
        <w:t>6.distance</w:t>
      </w:r>
      <w:r w:rsidR="007D1D3C">
        <w:t xml:space="preserve"> (from </w:t>
      </w:r>
      <w:proofErr w:type="spellStart"/>
      <w:r w:rsidR="007D1D3C" w:rsidRPr="007D1D3C">
        <w:t>GoogleMapAPI.m</w:t>
      </w:r>
      <w:proofErr w:type="spellEnd"/>
      <w:r w:rsidR="007D1D3C">
        <w:t>)</w:t>
      </w:r>
      <w:r w:rsidRPr="009914AA">
        <w:t xml:space="preserve"> 7. private car that has AV or not</w:t>
      </w:r>
    </w:p>
    <w:p w:rsidR="009914AA" w:rsidRDefault="009914AA">
      <w:r>
        <w:t>Step 1: generating IDs</w:t>
      </w:r>
      <w:r w:rsidR="00D60A0E">
        <w:t xml:space="preserve">  </w:t>
      </w:r>
    </w:p>
    <w:p w:rsidR="00D60A0E" w:rsidRDefault="00D60A0E">
      <w:r>
        <w:t xml:space="preserve">            Enplanements </w:t>
      </w:r>
      <w:proofErr w:type="spellStart"/>
      <w:r>
        <w:t>forcast</w:t>
      </w:r>
      <w:proofErr w:type="spellEnd"/>
      <w:r>
        <w:t xml:space="preserve"> *95% (only 5% transfer passenger) ---3 scenarios</w:t>
      </w:r>
    </w:p>
    <w:p w:rsidR="009914AA" w:rsidRDefault="009914AA">
      <w:r>
        <w:t>Step 2: Generating zip codes</w:t>
      </w:r>
    </w:p>
    <w:p w:rsidR="00D60A0E" w:rsidRDefault="00D60A0E">
      <w:r>
        <w:t xml:space="preserve">            Primary draw area: depend on population density</w:t>
      </w:r>
    </w:p>
    <w:p w:rsidR="00D60A0E" w:rsidRDefault="00D60A0E">
      <w:r>
        <w:t xml:space="preserve">            Secondary draw are: depend on population density * distance probability (P (min-distance) = 1 and P (max-distance) = 0)</w:t>
      </w:r>
    </w:p>
    <w:p w:rsidR="009914AA" w:rsidRDefault="009914AA">
      <w:r>
        <w:t xml:space="preserve">             Distance of each zip code –</w:t>
      </w:r>
      <w:r w:rsidR="00D60A0E">
        <w:t xml:space="preserve"> </w:t>
      </w:r>
      <w:r>
        <w:t xml:space="preserve">Using </w:t>
      </w:r>
      <w:proofErr w:type="spellStart"/>
      <w:r>
        <w:t>Googlemap</w:t>
      </w:r>
      <w:proofErr w:type="spellEnd"/>
      <w:r>
        <w:t xml:space="preserve"> API recommend route</w:t>
      </w:r>
      <w:r w:rsidR="00D60A0E">
        <w:t xml:space="preserve">     </w:t>
      </w:r>
      <w:r w:rsidR="00D60A0E" w:rsidRPr="00D60A0E">
        <w:t xml:space="preserve">             “</w:t>
      </w:r>
      <w:proofErr w:type="spellStart"/>
      <w:r w:rsidR="00D60A0E" w:rsidRPr="00D60A0E">
        <w:t>GoogleMapAPI.m</w:t>
      </w:r>
      <w:proofErr w:type="spellEnd"/>
      <w:r w:rsidR="00D60A0E" w:rsidRPr="00D60A0E">
        <w:t>”</w:t>
      </w:r>
    </w:p>
    <w:p w:rsidR="009914AA" w:rsidRDefault="009914AA">
      <w:r>
        <w:t xml:space="preserve">Step 3: Generating travel modes    </w:t>
      </w:r>
    </w:p>
    <w:p w:rsidR="009914AA" w:rsidRDefault="009914AA">
      <w:r>
        <w:t xml:space="preserve">              </w:t>
      </w:r>
      <w:r w:rsidRPr="009914AA">
        <w:t xml:space="preserve">1. Private parking, </w:t>
      </w:r>
      <w:r>
        <w:t xml:space="preserve"> </w:t>
      </w:r>
      <w:r w:rsidRPr="009914AA">
        <w:t xml:space="preserve">2. Curbside, </w:t>
      </w:r>
      <w:r>
        <w:t xml:space="preserve"> </w:t>
      </w:r>
      <w:r w:rsidRPr="009914AA">
        <w:t xml:space="preserve">3. Rental car, </w:t>
      </w:r>
      <w:r>
        <w:t xml:space="preserve"> </w:t>
      </w:r>
      <w:r w:rsidRPr="009914AA">
        <w:t>4. Commercial vehicle</w:t>
      </w:r>
    </w:p>
    <w:p w:rsidR="009914AA" w:rsidRDefault="009914AA">
      <w:r>
        <w:t>Step 4:  Generating parking modes:</w:t>
      </w:r>
    </w:p>
    <w:p w:rsidR="009914AA" w:rsidRDefault="009914AA">
      <w:r>
        <w:t xml:space="preserve">              1. </w:t>
      </w:r>
      <w:r w:rsidRPr="009914AA">
        <w:t>short-term hourly parking, 2. short-term daily parking  3. long-term parking, 4. economic parking, 0. non-private parking</w:t>
      </w:r>
    </w:p>
    <w:p w:rsidR="009914AA" w:rsidRDefault="009914AA">
      <w:r>
        <w:t>Step 5: Parking time</w:t>
      </w:r>
    </w:p>
    <w:p w:rsidR="009914AA" w:rsidRDefault="009914AA">
      <w:r>
        <w:t xml:space="preserve">              1. </w:t>
      </w:r>
      <w:r w:rsidRPr="009914AA">
        <w:t>Short term hourly</w:t>
      </w:r>
    </w:p>
    <w:p w:rsidR="009914AA" w:rsidRDefault="009914AA">
      <w:r>
        <w:t xml:space="preserve">              2. </w:t>
      </w:r>
      <w:r w:rsidRPr="009914AA">
        <w:t>Short term daily</w:t>
      </w:r>
    </w:p>
    <w:p w:rsidR="009914AA" w:rsidRDefault="009914AA">
      <w:r>
        <w:t xml:space="preserve">              3. Long term </w:t>
      </w:r>
    </w:p>
    <w:p w:rsidR="009914AA" w:rsidRDefault="009914AA">
      <w:r>
        <w:t xml:space="preserve">              4. Economic</w:t>
      </w:r>
    </w:p>
    <w:p w:rsidR="009914AA" w:rsidRDefault="009914AA">
      <w:r>
        <w:t xml:space="preserve"> Step 6: P</w:t>
      </w:r>
      <w:r w:rsidRPr="009914AA">
        <w:t>rivate car that is AV or not</w:t>
      </w:r>
    </w:p>
    <w:p w:rsidR="009914AA" w:rsidRDefault="00D60A0E">
      <w:r>
        <w:t xml:space="preserve"> </w:t>
      </w:r>
      <w:r w:rsidR="00EC5967">
        <w:t>Step 7: C</w:t>
      </w:r>
      <w:r w:rsidR="00EC5967" w:rsidRPr="00EC5967">
        <w:t xml:space="preserve">alculate parking cost </w:t>
      </w:r>
      <w:r w:rsidR="00EC5967">
        <w:t xml:space="preserve">and round trip fuel cost </w:t>
      </w:r>
      <w:r w:rsidR="00EC5967" w:rsidRPr="00EC5967">
        <w:t xml:space="preserve">using data in </w:t>
      </w:r>
      <w:proofErr w:type="spellStart"/>
      <w:r w:rsidR="00EC5967" w:rsidRPr="00EC5967">
        <w:t>simulation_all</w:t>
      </w:r>
      <w:proofErr w:type="spellEnd"/>
    </w:p>
    <w:p w:rsidR="00EC5967" w:rsidRDefault="00EC5967">
      <w:r>
        <w:t xml:space="preserve">             And making choice based on these two </w:t>
      </w:r>
      <w:r w:rsidR="00D60A0E">
        <w:t>cost</w:t>
      </w:r>
    </w:p>
    <w:p w:rsidR="00EC5967" w:rsidRPr="00D60A0E" w:rsidRDefault="00D60A0E">
      <w:pPr>
        <w:rPr>
          <w:b/>
        </w:rPr>
      </w:pPr>
      <w:r>
        <w:t xml:space="preserve">  </w:t>
      </w:r>
      <w:proofErr w:type="spellStart"/>
      <w:r>
        <w:rPr>
          <w:b/>
          <w:sz w:val="24"/>
          <w:highlight w:val="yellow"/>
        </w:rPr>
        <w:t>c</w:t>
      </w:r>
      <w:r w:rsidR="00EC5967" w:rsidRPr="00D60A0E">
        <w:rPr>
          <w:b/>
          <w:sz w:val="24"/>
          <w:highlight w:val="yellow"/>
        </w:rPr>
        <w:t>ost_parking_fuel</w:t>
      </w:r>
      <w:proofErr w:type="spellEnd"/>
      <w:r w:rsidR="00EC5967" w:rsidRPr="00D60A0E">
        <w:rPr>
          <w:b/>
          <w:sz w:val="24"/>
        </w:rPr>
        <w:t xml:space="preserve"> </w:t>
      </w:r>
    </w:p>
    <w:p w:rsidR="00EC5967" w:rsidRDefault="00EC5967">
      <w:r>
        <w:t xml:space="preserve">              </w:t>
      </w:r>
      <w:r w:rsidRPr="00EC5967">
        <w:t>1. ID,  2. parking cost, 3. round-trip fuel cost of AV 4. choice (0 parking, 1 AV), 5. lost parking fee</w:t>
      </w:r>
    </w:p>
    <w:p w:rsidR="009914AA" w:rsidRDefault="009914AA"/>
    <w:p w:rsidR="009914AA" w:rsidRDefault="009914AA"/>
    <w:p w:rsidR="00537C7B" w:rsidRDefault="00537C7B">
      <w:r>
        <w:t>M</w:t>
      </w:r>
      <w:r>
        <w:rPr>
          <w:rFonts w:hint="eastAsia"/>
        </w:rPr>
        <w:t>ain iteration</w:t>
      </w:r>
    </w:p>
    <w:p w:rsidR="00C015B6" w:rsidRDefault="00537C7B">
      <w:proofErr w:type="spellStart"/>
      <w:r>
        <w:t>P</w:t>
      </w:r>
      <w:r>
        <w:rPr>
          <w:rFonts w:hint="eastAsia"/>
        </w:rPr>
        <w:t>arking_over_parking_curbside</w:t>
      </w:r>
      <w:proofErr w:type="spellEnd"/>
    </w:p>
    <w:p w:rsidR="00C015B6" w:rsidRDefault="00C015B6">
      <w:r>
        <w:t>Results of 3 methods:</w:t>
      </w:r>
    </w:p>
    <w:p w:rsidR="008E0BC8" w:rsidRDefault="00C015B6" w:rsidP="008E0BC8">
      <w:pPr>
        <w:pStyle w:val="ListParagraph"/>
        <w:numPr>
          <w:ilvl w:val="0"/>
          <w:numId w:val="2"/>
        </w:numPr>
      </w:pPr>
      <w:r>
        <w:t>Constant parking percentage:</w:t>
      </w:r>
    </w:p>
    <w:p w:rsidR="008E0BC8" w:rsidRDefault="00892169" w:rsidP="008E0BC8">
      <w:pPr>
        <w:pStyle w:val="ListParagraph"/>
      </w:pPr>
      <w:r>
        <w:t>Parking percentile is current value which is 19.6%</w:t>
      </w:r>
    </w:p>
    <w:p w:rsidR="008E0BC8" w:rsidRDefault="00892169" w:rsidP="008E0BC8">
      <w:pPr>
        <w:pStyle w:val="ListParagraph"/>
      </w:pPr>
      <w:r w:rsidRPr="00892169">
        <w:rPr>
          <w:noProof/>
        </w:rPr>
        <w:drawing>
          <wp:inline distT="0" distB="0" distL="0" distR="0">
            <wp:extent cx="5334000" cy="4000500"/>
            <wp:effectExtent l="0" t="0" r="0" b="0"/>
            <wp:docPr id="5" name="Picture 5" descr="C:\Users\yuanwang1\Desktop\1method parking revenu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uanwang1\Desktop\1method parking revenue.bmp"/>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8E0BC8" w:rsidRDefault="008E0BC8" w:rsidP="008E0BC8">
      <w:pPr>
        <w:pStyle w:val="ListParagraph"/>
      </w:pPr>
    </w:p>
    <w:p w:rsidR="008E0BC8" w:rsidRDefault="008E0BC8" w:rsidP="008E0BC8">
      <w:pPr>
        <w:pStyle w:val="ListParagraph"/>
        <w:numPr>
          <w:ilvl w:val="0"/>
          <w:numId w:val="2"/>
        </w:numPr>
      </w:pPr>
      <w:r>
        <w:t>Iterative parking percentage:</w:t>
      </w:r>
    </w:p>
    <w:p w:rsidR="008E0BC8" w:rsidRDefault="008E0BC8" w:rsidP="008E0BC8">
      <w:pPr>
        <w:pStyle w:val="ListParagraph"/>
      </w:pPr>
    </w:p>
    <w:p w:rsidR="008E0BC8" w:rsidRDefault="008E0BC8" w:rsidP="008E0BC8">
      <w:pPr>
        <w:pStyle w:val="ListParagraph"/>
      </w:pPr>
      <w:r>
        <w:t>Iteration within same AV adoption rate</w:t>
      </w:r>
    </w:p>
    <w:p w:rsidR="008E0BC8" w:rsidRDefault="008E0BC8" w:rsidP="008E0BC8">
      <w:pPr>
        <w:pStyle w:val="ListParagraph"/>
      </w:pPr>
      <w:r w:rsidRPr="008E0BC8">
        <w:rPr>
          <w:noProof/>
        </w:rPr>
        <w:lastRenderedPageBreak/>
        <w:drawing>
          <wp:inline distT="0" distB="0" distL="0" distR="0">
            <wp:extent cx="5334000" cy="4000500"/>
            <wp:effectExtent l="0" t="0" r="0" b="0"/>
            <wp:docPr id="3" name="Picture 3" descr="C:\Users\yuanwang1\Desktop\2method parking percentil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uanwang1\Desktop\2method parking percentile.bm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892169" w:rsidRDefault="00892169" w:rsidP="008E0BC8">
      <w:pPr>
        <w:pStyle w:val="ListParagraph"/>
      </w:pPr>
    </w:p>
    <w:p w:rsidR="008E0BC8" w:rsidRDefault="008E0BC8" w:rsidP="008E0BC8">
      <w:pPr>
        <w:pStyle w:val="ListParagraph"/>
        <w:numPr>
          <w:ilvl w:val="0"/>
          <w:numId w:val="2"/>
        </w:numPr>
      </w:pPr>
      <w:r>
        <w:t>Adaptive parking percentage:</w:t>
      </w:r>
    </w:p>
    <w:p w:rsidR="00C015B6" w:rsidRDefault="008E0BC8" w:rsidP="008E0BC8">
      <w:pPr>
        <w:pStyle w:val="ListParagraph"/>
      </w:pPr>
      <w:r>
        <w:t>Iteration with 5% increase of AV adoption rate</w:t>
      </w:r>
    </w:p>
    <w:p w:rsidR="00C015B6" w:rsidRDefault="00C015B6" w:rsidP="00C015B6">
      <w:pPr>
        <w:jc w:val="center"/>
      </w:pPr>
      <w:r w:rsidRPr="00C015B6">
        <w:rPr>
          <w:noProof/>
        </w:rPr>
        <w:lastRenderedPageBreak/>
        <w:drawing>
          <wp:inline distT="0" distB="0" distL="0" distR="0">
            <wp:extent cx="5334000" cy="4000500"/>
            <wp:effectExtent l="0" t="0" r="0" b="0"/>
            <wp:docPr id="1" name="Picture 1" descr="C:\Users\yuanwang1\Desktop\3method parking percentil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uanwang1\Desktop\3method parking percentile.b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C015B6" w:rsidRDefault="00C015B6" w:rsidP="00C015B6">
      <w:pPr>
        <w:jc w:val="center"/>
      </w:pPr>
      <w:r w:rsidRPr="00C015B6">
        <w:rPr>
          <w:noProof/>
        </w:rPr>
        <w:drawing>
          <wp:inline distT="0" distB="0" distL="0" distR="0">
            <wp:extent cx="5334000" cy="4000500"/>
            <wp:effectExtent l="0" t="0" r="0" b="0"/>
            <wp:docPr id="2" name="Picture 2" descr="C:\Users\yuanwang1\Desktop\3method parking revenu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uanwang1\Desktop\3method parking revenue.b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B91024" w:rsidRDefault="00B91024" w:rsidP="00B91024">
      <w:r>
        <w:lastRenderedPageBreak/>
        <w:t>Method1 and method3 have different results. This is because they have different assumptions:</w:t>
      </w:r>
    </w:p>
    <w:p w:rsidR="00B91024" w:rsidRDefault="00B91024" w:rsidP="00B91024"/>
    <w:p w:rsidR="00B91024" w:rsidRDefault="00B91024" w:rsidP="00B91024">
      <w:r>
        <w:t>Assumptions made in method1:</w:t>
      </w:r>
    </w:p>
    <w:p w:rsidR="00B91024" w:rsidRDefault="00B91024" w:rsidP="00B91024">
      <w:r>
        <w:t>1. In 2030, private parking percent and curbside percent are the same as those in 2009.</w:t>
      </w:r>
    </w:p>
    <w:p w:rsidR="00B91024" w:rsidRDefault="00B91024" w:rsidP="00B91024">
      <w:r>
        <w:t>(This is a very strong assumption, which assumes AV has no impact in parking and curbside percent and their relative ratio)</w:t>
      </w:r>
    </w:p>
    <w:p w:rsidR="00B91024" w:rsidRDefault="00B91024" w:rsidP="00B91024">
      <w:r>
        <w:t>Assumptions made in method3 (adaptive):</w:t>
      </w:r>
    </w:p>
    <w:p w:rsidR="00B91024" w:rsidRDefault="00B91024" w:rsidP="00B91024">
      <w:r>
        <w:t>1. In 2030, the sum of percent of private parking and curbside is the same as that of 2009.</w:t>
      </w:r>
    </w:p>
    <w:p w:rsidR="00B91024" w:rsidRDefault="00B91024" w:rsidP="00B91024">
      <w:r>
        <w:t>2. In 2030, with AV adoption (say 60%):</w:t>
      </w:r>
    </w:p>
    <w:p w:rsidR="00B91024" w:rsidRDefault="00B91024" w:rsidP="00B91024">
      <w:r>
        <w:t xml:space="preserve"> 2.1) for the 40% non-AV, the percent of private parking and percent of curbside is the same as 2009</w:t>
      </w:r>
    </w:p>
    <w:p w:rsidR="00B91024" w:rsidRDefault="00B91024" w:rsidP="00B91024">
      <w:r>
        <w:t xml:space="preserve"> 2.2) for the 60% AV, the sum of percent of private parking and percent of curbside is not changing. The ratio between them is from the output of 55% AV.</w:t>
      </w:r>
    </w:p>
    <w:p w:rsidR="00B91024" w:rsidRDefault="00B91024" w:rsidP="00B91024"/>
    <w:p w:rsidR="008A5BD1" w:rsidRDefault="008A5BD1" w:rsidP="00B91024">
      <w:proofErr w:type="spellStart"/>
      <w:r>
        <w:t>Revenue_private_car</w:t>
      </w:r>
      <w:proofErr w:type="spellEnd"/>
    </w:p>
    <w:p w:rsidR="008A5BD1" w:rsidRDefault="008A5BD1" w:rsidP="00B91024">
      <w:proofErr w:type="spellStart"/>
      <w:r>
        <w:t>Revenue_private_car_at_airport</w:t>
      </w:r>
      <w:proofErr w:type="spellEnd"/>
      <w:r>
        <w:t>:</w:t>
      </w:r>
    </w:p>
    <w:p w:rsidR="008A5BD1" w:rsidRDefault="008A5BD1" w:rsidP="00B91024">
      <w:proofErr w:type="spellStart"/>
      <w:r>
        <w:t>Revenue_comfortable_economic</w:t>
      </w:r>
      <w:proofErr w:type="spellEnd"/>
      <w:r>
        <w:t xml:space="preserve">: </w:t>
      </w:r>
    </w:p>
    <w:p w:rsidR="008A5BD1" w:rsidRDefault="008A5BD1" w:rsidP="00B91024">
      <w:proofErr w:type="spellStart"/>
      <w:r>
        <w:t>Rental_car_rental_car</w:t>
      </w:r>
      <w:proofErr w:type="spellEnd"/>
    </w:p>
    <w:p w:rsidR="008A5BD1" w:rsidRDefault="008A5BD1" w:rsidP="00B91024">
      <w:bookmarkStart w:id="0" w:name="_GoBack"/>
      <w:bookmarkEnd w:id="0"/>
    </w:p>
    <w:p w:rsidR="008A5BD1" w:rsidRDefault="008A5BD1" w:rsidP="00B91024"/>
    <w:p w:rsidR="008A5BD1" w:rsidRDefault="008A5BD1" w:rsidP="00B91024"/>
    <w:p w:rsidR="00B91024" w:rsidRDefault="00B91024" w:rsidP="00C015B6">
      <w:pPr>
        <w:jc w:val="center"/>
      </w:pPr>
    </w:p>
    <w:p w:rsidR="001B5B08" w:rsidRDefault="001B5B08" w:rsidP="001B5B08"/>
    <w:p w:rsidR="00B91024" w:rsidRDefault="00B91024" w:rsidP="00C015B6">
      <w:pPr>
        <w:jc w:val="center"/>
      </w:pPr>
    </w:p>
    <w:sectPr w:rsidR="00B910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0175FE"/>
    <w:multiLevelType w:val="hybridMultilevel"/>
    <w:tmpl w:val="D16E1A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0F32586"/>
    <w:multiLevelType w:val="hybridMultilevel"/>
    <w:tmpl w:val="E4728F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wMbUwMTE0NzKzMLFQ0lEKTi0uzszPAykwqQUAsWtZ9iwAAAA="/>
  </w:docVars>
  <w:rsids>
    <w:rsidRoot w:val="002D6C3D"/>
    <w:rsid w:val="00120AC8"/>
    <w:rsid w:val="00167BBF"/>
    <w:rsid w:val="001A55A6"/>
    <w:rsid w:val="001B5B08"/>
    <w:rsid w:val="002D6C3D"/>
    <w:rsid w:val="0053691A"/>
    <w:rsid w:val="00537C7B"/>
    <w:rsid w:val="005A4D9A"/>
    <w:rsid w:val="006F3F82"/>
    <w:rsid w:val="007A28EA"/>
    <w:rsid w:val="007D1D3C"/>
    <w:rsid w:val="008010E5"/>
    <w:rsid w:val="0088775A"/>
    <w:rsid w:val="00892169"/>
    <w:rsid w:val="008A5BD1"/>
    <w:rsid w:val="008E0199"/>
    <w:rsid w:val="008E0BC8"/>
    <w:rsid w:val="009914AA"/>
    <w:rsid w:val="00B3395D"/>
    <w:rsid w:val="00B43D10"/>
    <w:rsid w:val="00B91024"/>
    <w:rsid w:val="00BB0DA1"/>
    <w:rsid w:val="00BC363E"/>
    <w:rsid w:val="00BC6019"/>
    <w:rsid w:val="00C015B6"/>
    <w:rsid w:val="00CB4154"/>
    <w:rsid w:val="00D60A0E"/>
    <w:rsid w:val="00D81AAE"/>
    <w:rsid w:val="00E33238"/>
    <w:rsid w:val="00EC5967"/>
    <w:rsid w:val="00FC16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4DAEF"/>
  <w15:docId w15:val="{A03CDA49-F1C6-470F-B830-AD509ACFB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01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6</TotalTime>
  <Pages>6</Pages>
  <Words>721</Words>
  <Characters>411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South Florida</Company>
  <LinksUpToDate>false</LinksUpToDate>
  <CharactersWithSpaces>4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Yuan</dc:creator>
  <cp:keywords/>
  <dc:description/>
  <cp:lastModifiedBy>Wong Ponyo</cp:lastModifiedBy>
  <cp:revision>17</cp:revision>
  <dcterms:created xsi:type="dcterms:W3CDTF">2015-08-26T18:44:00Z</dcterms:created>
  <dcterms:modified xsi:type="dcterms:W3CDTF">2018-05-11T23:52:00Z</dcterms:modified>
</cp:coreProperties>
</file>